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587B78" w14:textId="2D856544" w:rsidR="00680C22" w:rsidRDefault="00000000" w:rsidP="00680C22">
      <w:pPr>
        <w:pStyle w:val="Heading1"/>
        <w:jc w:val="center"/>
      </w:pPr>
      <w:bookmarkStart w:id="0" w:name="Xcf94020783a33d3ff22f492fcef228ce1387374"/>
      <w:r>
        <w:t>Project Synopsis</w:t>
      </w:r>
    </w:p>
    <w:p w14:paraId="297FA2BE" w14:textId="7EF4CC8F" w:rsidR="00680C22" w:rsidRPr="00680C22" w:rsidRDefault="00000000" w:rsidP="00680C22">
      <w:pPr>
        <w:pStyle w:val="Heading1"/>
        <w:jc w:val="center"/>
      </w:pPr>
      <w:r>
        <w:t>Wholesale Business Management System</w:t>
      </w:r>
    </w:p>
    <w:p w14:paraId="49222B13" w14:textId="77777777" w:rsidR="00B34139" w:rsidRDefault="00000000">
      <w:r>
        <w:pict w14:anchorId="37DD40EC">
          <v:rect id="_x0000_i1043" style="width:0;height:1.5pt" o:hralign="center" o:hrstd="t" o:hr="t"/>
        </w:pict>
      </w:r>
    </w:p>
    <w:p w14:paraId="3EDB495A" w14:textId="19948273" w:rsidR="00B34139" w:rsidRDefault="00000000">
      <w:pPr>
        <w:pStyle w:val="Heading2"/>
      </w:pPr>
      <w:bookmarkStart w:id="1" w:name="X75559f499f5c510ee731985a2cddef08696f526"/>
      <w:r>
        <w:t xml:space="preserve">Project Title: POS </w:t>
      </w:r>
      <w:r w:rsidR="00680C22">
        <w:t>Application/Website</w:t>
      </w:r>
    </w:p>
    <w:p w14:paraId="7D99C62D" w14:textId="77777777" w:rsidR="00B34139" w:rsidRDefault="00000000">
      <w:pPr>
        <w:pStyle w:val="Heading3"/>
      </w:pPr>
      <w:bookmarkStart w:id="2" w:name="system-specification-recommended"/>
      <w:r>
        <w:t>System Specification (Recommended):</w:t>
      </w:r>
    </w:p>
    <w:p w14:paraId="0F54AD4D" w14:textId="77777777" w:rsidR="00B34139" w:rsidRDefault="00000000" w:rsidP="00680C22">
      <w:pPr>
        <w:pStyle w:val="FirstParagraph"/>
      </w:pPr>
      <w:r w:rsidRPr="00680C22">
        <w:rPr>
          <w:b/>
          <w:bCs/>
          <w:color w:val="4F81BD" w:themeColor="accent1"/>
        </w:rPr>
        <w:t>Processor</w:t>
      </w:r>
      <w:r>
        <w:rPr>
          <w:b/>
          <w:bCs/>
        </w:rPr>
        <w:t>:</w:t>
      </w:r>
      <w:r>
        <w:t xml:space="preserve"> Intel Core i5 8th Gen or AMD Ryzen 5 3600 (minimum), Intel Core i7 10th Gen or AMD Ryzen 7 4700U (recommended)</w:t>
      </w:r>
    </w:p>
    <w:p w14:paraId="3E892DAD" w14:textId="77777777" w:rsidR="00B34139" w:rsidRDefault="00000000" w:rsidP="00680C22">
      <w:pPr>
        <w:pStyle w:val="BodyText"/>
      </w:pPr>
      <w:r w:rsidRPr="00680C22">
        <w:rPr>
          <w:b/>
          <w:bCs/>
          <w:color w:val="4F81BD" w:themeColor="accent1"/>
        </w:rPr>
        <w:t>RAM</w:t>
      </w:r>
      <w:r>
        <w:rPr>
          <w:b/>
          <w:bCs/>
        </w:rPr>
        <w:t>:</w:t>
      </w:r>
      <w:r>
        <w:t xml:space="preserve"> 8GB DDR4 (minimum), 16GB DDR4 (recommended for optimal performance)</w:t>
      </w:r>
    </w:p>
    <w:p w14:paraId="2FAA235C" w14:textId="77777777" w:rsidR="00B34139" w:rsidRDefault="00000000" w:rsidP="00680C22">
      <w:pPr>
        <w:pStyle w:val="BodyText"/>
      </w:pPr>
      <w:r w:rsidRPr="00680C22">
        <w:rPr>
          <w:b/>
          <w:bCs/>
          <w:color w:val="4F81BD" w:themeColor="accent1"/>
        </w:rPr>
        <w:t>Hard Disk</w:t>
      </w:r>
      <w:r>
        <w:rPr>
          <w:b/>
          <w:bCs/>
        </w:rPr>
        <w:t>:</w:t>
      </w:r>
      <w:r>
        <w:t xml:space="preserve"> 256GB SSD (minimum), 512GB SSD + 1TB HDD (recommended for data storage)</w:t>
      </w:r>
    </w:p>
    <w:p w14:paraId="2D1B4E46" w14:textId="77777777" w:rsidR="00B34139" w:rsidRDefault="00000000">
      <w:pPr>
        <w:pStyle w:val="BodyText"/>
      </w:pPr>
      <w:r w:rsidRPr="00680C22">
        <w:rPr>
          <w:b/>
          <w:bCs/>
          <w:color w:val="4F81BD" w:themeColor="accent1"/>
        </w:rPr>
        <w:t>Graphics</w:t>
      </w:r>
      <w:r>
        <w:rPr>
          <w:b/>
          <w:bCs/>
        </w:rPr>
        <w:t>:</w:t>
      </w:r>
      <w:r>
        <w:t xml:space="preserve"> Integrated Graphics (minimum), Dedicated GPU with 2GB VRAM (recommended for better UI performance)</w:t>
      </w:r>
    </w:p>
    <w:p w14:paraId="0B96A2B5" w14:textId="77777777" w:rsidR="00B34139" w:rsidRDefault="00000000">
      <w:pPr>
        <w:pStyle w:val="BodyText"/>
      </w:pPr>
      <w:r>
        <w:rPr>
          <w:b/>
          <w:bCs/>
        </w:rPr>
        <w:t>Network:</w:t>
      </w:r>
      <w:r>
        <w:t xml:space="preserve"> Stable internet connection (minimum 10 Mbps for cloud synchronization)</w:t>
      </w:r>
    </w:p>
    <w:p w14:paraId="2CECB3FA" w14:textId="77777777" w:rsidR="00B34139" w:rsidRDefault="00000000">
      <w:r>
        <w:pict w14:anchorId="3E108224">
          <v:rect id="_x0000_i1026" style="width:0;height:1.5pt" o:hralign="center" o:hrstd="t" o:hr="t"/>
        </w:pict>
      </w:r>
    </w:p>
    <w:p w14:paraId="0FC13678" w14:textId="77777777" w:rsidR="00B34139" w:rsidRDefault="00000000">
      <w:pPr>
        <w:pStyle w:val="Heading2"/>
      </w:pPr>
      <w:bookmarkStart w:id="3" w:name="software-requirements"/>
      <w:bookmarkEnd w:id="1"/>
      <w:bookmarkEnd w:id="2"/>
      <w:r>
        <w:t>Software Requirements:</w:t>
      </w:r>
    </w:p>
    <w:p w14:paraId="0253595D" w14:textId="77777777" w:rsidR="00B34139" w:rsidRDefault="00000000">
      <w:pPr>
        <w:pStyle w:val="Heading3"/>
      </w:pPr>
      <w:bookmarkStart w:id="4" w:name="development-environment"/>
      <w:r>
        <w:t>Development Environment:</w:t>
      </w:r>
    </w:p>
    <w:p w14:paraId="5297E800" w14:textId="77777777" w:rsidR="00B3413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de Editor:</w:t>
      </w:r>
      <w:r>
        <w:t xml:space="preserve"> Visual Studio Code with TypeScript extensions</w:t>
      </w:r>
    </w:p>
    <w:p w14:paraId="28AC3014" w14:textId="77777777" w:rsidR="00B3413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ersion Control:</w:t>
      </w:r>
      <w:r>
        <w:t xml:space="preserve"> Git for source code management</w:t>
      </w:r>
    </w:p>
    <w:p w14:paraId="70BD4535" w14:textId="77777777" w:rsidR="00B3413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ckage Manager:</w:t>
      </w:r>
      <w:r>
        <w:t xml:space="preserve"> npm/yarn for dependency management</w:t>
      </w:r>
    </w:p>
    <w:p w14:paraId="2814E935" w14:textId="77777777" w:rsidR="00B3413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 Tools:</w:t>
      </w:r>
      <w:r>
        <w:t xml:space="preserve"> PostgreSQL Workbench, pgAdmin 4</w:t>
      </w:r>
    </w:p>
    <w:p w14:paraId="45435FE9" w14:textId="77777777" w:rsidR="00B34139" w:rsidRDefault="00000000">
      <w:pPr>
        <w:pStyle w:val="Heading3"/>
      </w:pPr>
      <w:bookmarkStart w:id="5" w:name="frontend-technologies"/>
      <w:bookmarkEnd w:id="4"/>
      <w:r>
        <w:t>Frontend Technologies:</w:t>
      </w:r>
    </w:p>
    <w:p w14:paraId="44C33653" w14:textId="77777777" w:rsidR="00B3413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eb Frontend:</w:t>
      </w:r>
      <w:r>
        <w:t xml:space="preserve"> React.js 18.x with TypeScript</w:t>
      </w:r>
    </w:p>
    <w:p w14:paraId="1007EF56" w14:textId="77777777" w:rsidR="00B3413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bile App:</w:t>
      </w:r>
      <w:r>
        <w:t xml:space="preserve"> React Native 0.72+ for cross-platform mobile development</w:t>
      </w:r>
    </w:p>
    <w:p w14:paraId="1B758046" w14:textId="77777777" w:rsidR="00B3413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sktop POS:</w:t>
      </w:r>
      <w:r>
        <w:t xml:space="preserve"> Electron.js with React for cross-platform desktop application</w:t>
      </w:r>
    </w:p>
    <w:p w14:paraId="05C6C298" w14:textId="77777777" w:rsidR="00B3413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yling:</w:t>
      </w:r>
      <w:r>
        <w:t xml:space="preserve"> Tailwind CSS for responsive design</w:t>
      </w:r>
    </w:p>
    <w:p w14:paraId="3523E76F" w14:textId="77777777" w:rsidR="00B3413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ate Management:</w:t>
      </w:r>
      <w:r>
        <w:t xml:space="preserve"> Redux Toolkit for complex state management</w:t>
      </w:r>
    </w:p>
    <w:p w14:paraId="3D72593A" w14:textId="77777777" w:rsidR="00B34139" w:rsidRDefault="00000000">
      <w:pPr>
        <w:pStyle w:val="Heading3"/>
      </w:pPr>
      <w:bookmarkStart w:id="6" w:name="backend-technologies"/>
      <w:bookmarkEnd w:id="5"/>
      <w:r>
        <w:t>Backend Technologies:</w:t>
      </w:r>
    </w:p>
    <w:p w14:paraId="66D5DFFB" w14:textId="77777777" w:rsidR="00B3413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rver Framework:</w:t>
      </w:r>
      <w:r>
        <w:t xml:space="preserve"> Node.js with Express.js and TypeScript</w:t>
      </w:r>
    </w:p>
    <w:p w14:paraId="35FE9F30" w14:textId="77777777" w:rsidR="00B3413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base:</w:t>
      </w:r>
      <w:r>
        <w:t xml:space="preserve"> PostgreSQL 14+ for relational data, Redis for caching</w:t>
      </w:r>
    </w:p>
    <w:p w14:paraId="042DC9B6" w14:textId="77777777" w:rsidR="00B3413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uthentication:</w:t>
      </w:r>
      <w:r>
        <w:t xml:space="preserve"> JWT (JSON Web Tokens) for secure authentication</w:t>
      </w:r>
    </w:p>
    <w:p w14:paraId="6B9FF35A" w14:textId="77777777" w:rsidR="00B3413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PI Documentation:</w:t>
      </w:r>
      <w:r>
        <w:t xml:space="preserve"> Swagger/OpenAPI 3.0 for API documentation</w:t>
      </w:r>
    </w:p>
    <w:p w14:paraId="7247B249" w14:textId="77777777" w:rsidR="00B3413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File Storage:</w:t>
      </w:r>
      <w:r>
        <w:t xml:space="preserve"> AWS S3 or local file system for document storage</w:t>
      </w:r>
    </w:p>
    <w:p w14:paraId="438F9E9E" w14:textId="77777777" w:rsidR="00B34139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al-time Communication:</w:t>
      </w:r>
      <w:r>
        <w:t xml:space="preserve"> Socket.io for real-time inventory updates</w:t>
      </w:r>
    </w:p>
    <w:p w14:paraId="77C4F63A" w14:textId="77777777" w:rsidR="00B34139" w:rsidRDefault="00000000">
      <w:pPr>
        <w:pStyle w:val="Heading3"/>
      </w:pPr>
      <w:bookmarkStart w:id="7" w:name="additional-software"/>
      <w:bookmarkEnd w:id="6"/>
      <w:r>
        <w:t>Additional Software:</w:t>
      </w:r>
    </w:p>
    <w:p w14:paraId="5A26FF50" w14:textId="77777777" w:rsidR="00B3413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perating System:</w:t>
      </w:r>
      <w:r>
        <w:t xml:space="preserve"> Windows 10/11, macOS 12+, or Ubuntu 20.04 LTS</w:t>
      </w:r>
    </w:p>
    <w:p w14:paraId="251D7DCD" w14:textId="77777777" w:rsidR="00B3413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rowser:</w:t>
      </w:r>
      <w:r>
        <w:t xml:space="preserve"> Chrome 100+, Firefox 98+, Safari 15+ for web application testing</w:t>
      </w:r>
    </w:p>
    <w:p w14:paraId="776FDDDD" w14:textId="77777777" w:rsidR="00B3413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bile Testing:</w:t>
      </w:r>
      <w:r>
        <w:t xml:space="preserve"> Android Studio, Xcode (for iOS development)</w:t>
      </w:r>
    </w:p>
    <w:p w14:paraId="199F5090" w14:textId="77777777" w:rsidR="00B3413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ployment:</w:t>
      </w:r>
      <w:r>
        <w:t xml:space="preserve"> Docker for containerization, AWS/DigitalOcean for cloud hosting</w:t>
      </w:r>
    </w:p>
    <w:p w14:paraId="0FE25FBC" w14:textId="77777777" w:rsidR="00B34139" w:rsidRDefault="00000000">
      <w:r>
        <w:pict w14:anchorId="1A5D61D8">
          <v:rect id="_x0000_i1027" style="width:0;height:1.5pt" o:hralign="center" o:hrstd="t" o:hr="t"/>
        </w:pict>
      </w:r>
    </w:p>
    <w:p w14:paraId="7A7F6458" w14:textId="77777777" w:rsidR="00B34139" w:rsidRDefault="00000000">
      <w:pPr>
        <w:pStyle w:val="Heading2"/>
      </w:pPr>
      <w:bookmarkStart w:id="8" w:name="team-specification"/>
      <w:bookmarkEnd w:id="3"/>
      <w:bookmarkEnd w:id="7"/>
      <w:r>
        <w:t>Team Specification:</w:t>
      </w:r>
    </w:p>
    <w:p w14:paraId="043974E4" w14:textId="77777777" w:rsidR="00B34139" w:rsidRDefault="00000000">
      <w:pPr>
        <w:pStyle w:val="FirstParagraph"/>
      </w:pPr>
      <w:r>
        <w:rPr>
          <w:b/>
          <w:bCs/>
        </w:rPr>
        <w:t>Team Size:</w:t>
      </w:r>
      <w:r>
        <w:t xml:space="preserve"> Individual Project (1 Developer)</w:t>
      </w:r>
    </w:p>
    <w:p w14:paraId="2B45F81D" w14:textId="77777777" w:rsidR="00B34139" w:rsidRDefault="00000000">
      <w:pPr>
        <w:pStyle w:val="BodyText"/>
      </w:pPr>
      <w:r>
        <w:rPr>
          <w:b/>
          <w:bCs/>
        </w:rPr>
        <w:t>Primary Developer:</w:t>
      </w:r>
      <w:r>
        <w:t xml:space="preserve"> Sairaj Rajendra Khilari - Role: Full-Stack Developer - Responsibilities: Frontend development, Backend API development, Database design, System architecture, Testing, Deployment</w:t>
      </w:r>
    </w:p>
    <w:p w14:paraId="364C4D99" w14:textId="77777777" w:rsidR="00B34139" w:rsidRDefault="00000000">
      <w:pPr>
        <w:pStyle w:val="BodyText"/>
      </w:pPr>
      <w:r>
        <w:rPr>
          <w:b/>
          <w:bCs/>
        </w:rPr>
        <w:t>Mentorship Support:</w:t>
      </w:r>
      <w:r>
        <w:t xml:space="preserve"> - Project Guide: [To be assigned] - Industry Mentor: [Optional - for business requirements validation]</w:t>
      </w:r>
    </w:p>
    <w:p w14:paraId="2849B0FD" w14:textId="77777777" w:rsidR="00B34139" w:rsidRDefault="00000000">
      <w:r>
        <w:pict w14:anchorId="0B7F48E1">
          <v:rect id="_x0000_i1028" style="width:0;height:1.5pt" o:hralign="center" o:hrstd="t" o:hr="t"/>
        </w:pict>
      </w:r>
    </w:p>
    <w:p w14:paraId="2E179B8C" w14:textId="77777777" w:rsidR="00B34139" w:rsidRDefault="00000000">
      <w:pPr>
        <w:pStyle w:val="Heading2"/>
      </w:pPr>
      <w:bookmarkStart w:id="9" w:name="objectives"/>
      <w:bookmarkEnd w:id="8"/>
      <w:r>
        <w:t>Objectives</w:t>
      </w:r>
    </w:p>
    <w:p w14:paraId="5AB72831" w14:textId="77777777" w:rsidR="00B34139" w:rsidRDefault="00000000">
      <w:pPr>
        <w:pStyle w:val="Heading3"/>
      </w:pPr>
      <w:bookmarkStart w:id="10" w:name="primary-objectives"/>
      <w:r>
        <w:t>Primary Objectives:</w:t>
      </w:r>
    </w:p>
    <w:p w14:paraId="3F8DD3F1" w14:textId="77777777" w:rsidR="00B34139" w:rsidRDefault="00000000">
      <w:pPr>
        <w:numPr>
          <w:ilvl w:val="0"/>
          <w:numId w:val="6"/>
        </w:numPr>
      </w:pPr>
      <w:r>
        <w:rPr>
          <w:b/>
          <w:bCs/>
        </w:rPr>
        <w:t>Comprehensive Business Management:</w:t>
      </w:r>
      <w:r>
        <w:t xml:space="preserve"> Develop a complete wholesale business management system that handles customer management, inventory tracking, sales processing, and financial reporting.</w:t>
      </w:r>
    </w:p>
    <w:p w14:paraId="3F088CDB" w14:textId="77777777" w:rsidR="00B34139" w:rsidRDefault="00000000">
      <w:pPr>
        <w:numPr>
          <w:ilvl w:val="0"/>
          <w:numId w:val="6"/>
        </w:numPr>
      </w:pPr>
      <w:r>
        <w:rPr>
          <w:b/>
          <w:bCs/>
        </w:rPr>
        <w:t>Multi-Platform Accessibility:</w:t>
      </w:r>
      <w:r>
        <w:t xml:space="preserve"> Create applications for web (admin panel), mobile (customer app), and desktop (POS system) using modern cross-platform technologies.</w:t>
      </w:r>
    </w:p>
    <w:p w14:paraId="46109243" w14:textId="77777777" w:rsidR="00B34139" w:rsidRDefault="00000000">
      <w:pPr>
        <w:numPr>
          <w:ilvl w:val="0"/>
          <w:numId w:val="6"/>
        </w:numPr>
      </w:pPr>
      <w:r>
        <w:rPr>
          <w:b/>
          <w:bCs/>
        </w:rPr>
        <w:t>Real-time Inventory Synchronization:</w:t>
      </w:r>
      <w:r>
        <w:t xml:space="preserve"> Implement real-time inventory updates across all platforms to prevent overselling and maintain accurate stock levels.</w:t>
      </w:r>
    </w:p>
    <w:p w14:paraId="04C7F2FA" w14:textId="77777777" w:rsidR="00B34139" w:rsidRDefault="00000000">
      <w:pPr>
        <w:numPr>
          <w:ilvl w:val="0"/>
          <w:numId w:val="6"/>
        </w:numPr>
      </w:pPr>
      <w:r>
        <w:rPr>
          <w:b/>
          <w:bCs/>
        </w:rPr>
        <w:t>Customer-Specific Pricing:</w:t>
      </w:r>
      <w:r>
        <w:t xml:space="preserve"> Build flexible pricing system supporting variable pricing for different customer tiers and bulk purchase discounts.</w:t>
      </w:r>
    </w:p>
    <w:p w14:paraId="05C1241C" w14:textId="77777777" w:rsidR="00B34139" w:rsidRDefault="00000000">
      <w:pPr>
        <w:numPr>
          <w:ilvl w:val="0"/>
          <w:numId w:val="6"/>
        </w:numPr>
      </w:pPr>
      <w:r>
        <w:rPr>
          <w:b/>
          <w:bCs/>
        </w:rPr>
        <w:t>GST Compliance:</w:t>
      </w:r>
      <w:r>
        <w:t xml:space="preserve"> Ensure full compliance with Indian GST regulations including automatic tax calculations and e-invoicing capabilities.</w:t>
      </w:r>
    </w:p>
    <w:p w14:paraId="5D92FDFE" w14:textId="77777777" w:rsidR="00B34139" w:rsidRDefault="00000000">
      <w:pPr>
        <w:pStyle w:val="Heading3"/>
      </w:pPr>
      <w:bookmarkStart w:id="11" w:name="secondary-objectives"/>
      <w:bookmarkEnd w:id="10"/>
      <w:r>
        <w:t>Secondary Objectives:</w:t>
      </w:r>
    </w:p>
    <w:p w14:paraId="6B26DF79" w14:textId="77777777" w:rsidR="00B34139" w:rsidRDefault="00000000">
      <w:pPr>
        <w:numPr>
          <w:ilvl w:val="0"/>
          <w:numId w:val="7"/>
        </w:numPr>
      </w:pPr>
      <w:r>
        <w:rPr>
          <w:b/>
          <w:bCs/>
        </w:rPr>
        <w:t>Multi-language Support:</w:t>
      </w:r>
      <w:r>
        <w:t xml:space="preserve"> Implement internationalization for regional languages (Marathi, Gujarati, Tamil, Punjabi, English).</w:t>
      </w:r>
    </w:p>
    <w:p w14:paraId="4D581BDE" w14:textId="77777777" w:rsidR="00B34139" w:rsidRDefault="00000000">
      <w:pPr>
        <w:numPr>
          <w:ilvl w:val="0"/>
          <w:numId w:val="7"/>
        </w:numPr>
      </w:pPr>
      <w:r>
        <w:rPr>
          <w:b/>
          <w:bCs/>
        </w:rPr>
        <w:t>Offline Capability:</w:t>
      </w:r>
      <w:r>
        <w:t xml:space="preserve"> Enable POS system to function offline with automatic synchronization when connection is restored.</w:t>
      </w:r>
    </w:p>
    <w:p w14:paraId="4831F7AD" w14:textId="77777777" w:rsidR="00B34139" w:rsidRDefault="00000000">
      <w:pPr>
        <w:numPr>
          <w:ilvl w:val="0"/>
          <w:numId w:val="7"/>
        </w:numPr>
      </w:pPr>
      <w:r>
        <w:rPr>
          <w:b/>
          <w:bCs/>
        </w:rPr>
        <w:lastRenderedPageBreak/>
        <w:t>Barcode Integration:</w:t>
      </w:r>
      <w:r>
        <w:t xml:space="preserve"> Support barcode scanning for efficient product identification and inventory management.</w:t>
      </w:r>
    </w:p>
    <w:p w14:paraId="3FF7947E" w14:textId="77777777" w:rsidR="00B34139" w:rsidRDefault="00000000">
      <w:pPr>
        <w:numPr>
          <w:ilvl w:val="0"/>
          <w:numId w:val="7"/>
        </w:numPr>
      </w:pPr>
      <w:r>
        <w:rPr>
          <w:b/>
          <w:bCs/>
        </w:rPr>
        <w:t>Advanced Reporting:</w:t>
      </w:r>
      <w:r>
        <w:t xml:space="preserve"> Generate comprehensive business reports including sales analytics, inventory reports, and customer insights.</w:t>
      </w:r>
    </w:p>
    <w:p w14:paraId="18088E27" w14:textId="77777777" w:rsidR="00B34139" w:rsidRDefault="00000000">
      <w:pPr>
        <w:numPr>
          <w:ilvl w:val="0"/>
          <w:numId w:val="7"/>
        </w:numPr>
      </w:pPr>
      <w:r>
        <w:rPr>
          <w:b/>
          <w:bCs/>
        </w:rPr>
        <w:t>Scalable Architecture:</w:t>
      </w:r>
      <w:r>
        <w:t xml:space="preserve"> Design system architecture that can handle business growth and multiple locations.</w:t>
      </w:r>
    </w:p>
    <w:p w14:paraId="1B42229F" w14:textId="77777777" w:rsidR="00B34139" w:rsidRDefault="00000000">
      <w:r>
        <w:pict w14:anchorId="2D1B9610">
          <v:rect id="_x0000_i1029" style="width:0;height:1.5pt" o:hralign="center" o:hrstd="t" o:hr="t"/>
        </w:pict>
      </w:r>
    </w:p>
    <w:p w14:paraId="5336E6EE" w14:textId="77777777" w:rsidR="00B34139" w:rsidRDefault="00000000">
      <w:pPr>
        <w:pStyle w:val="Heading2"/>
      </w:pPr>
      <w:bookmarkStart w:id="12" w:name="advantages"/>
      <w:bookmarkEnd w:id="9"/>
      <w:bookmarkEnd w:id="11"/>
      <w:r>
        <w:t>Advantages</w:t>
      </w:r>
    </w:p>
    <w:p w14:paraId="7C462900" w14:textId="77777777" w:rsidR="00B34139" w:rsidRDefault="00000000">
      <w:pPr>
        <w:pStyle w:val="Heading3"/>
      </w:pPr>
      <w:bookmarkStart w:id="13" w:name="technical-advantages"/>
      <w:r>
        <w:t>Technical Advantages:</w:t>
      </w:r>
    </w:p>
    <w:p w14:paraId="2A9FDE76" w14:textId="77777777" w:rsidR="00B3413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ross-Platform Development:</w:t>
      </w:r>
      <w:r>
        <w:t xml:space="preserve"> Single codebase using JavaScript/TypeScript reduces development time and maintenance costs</w:t>
      </w:r>
    </w:p>
    <w:p w14:paraId="52261947" w14:textId="77777777" w:rsidR="00B3413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odern Architecture:</w:t>
      </w:r>
      <w:r>
        <w:t xml:space="preserve"> Microservices-based backend design ensures scalability and maintainability</w:t>
      </w:r>
    </w:p>
    <w:p w14:paraId="1AA48C6A" w14:textId="77777777" w:rsidR="00B3413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al-time Updates:</w:t>
      </w:r>
      <w:r>
        <w:t xml:space="preserve"> Socket.io integration provides instant updates across all connected devices</w:t>
      </w:r>
    </w:p>
    <w:p w14:paraId="35AB8D42" w14:textId="77777777" w:rsidR="00B3413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ype Safety:</w:t>
      </w:r>
      <w:r>
        <w:t xml:space="preserve"> TypeScript implementation reduces runtime errors and improves code quality</w:t>
      </w:r>
    </w:p>
    <w:p w14:paraId="1156F326" w14:textId="77777777" w:rsidR="00B3413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sponsive Design:</w:t>
      </w:r>
      <w:r>
        <w:t xml:space="preserve"> Tailwind CSS ensures consistent UI across all devices and screen sizes</w:t>
      </w:r>
    </w:p>
    <w:p w14:paraId="4FBAA7EF" w14:textId="77777777" w:rsidR="00B34139" w:rsidRDefault="00000000">
      <w:pPr>
        <w:pStyle w:val="Heading3"/>
      </w:pPr>
      <w:bookmarkStart w:id="14" w:name="business-advantages"/>
      <w:bookmarkEnd w:id="13"/>
      <w:r>
        <w:t>Business Advantages:</w:t>
      </w:r>
    </w:p>
    <w:p w14:paraId="46C95F54" w14:textId="77777777" w:rsidR="00B3413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st-Effective Solution:</w:t>
      </w:r>
      <w:r>
        <w:t xml:space="preserve"> Custom-built system eliminates expensive licensing fees of commercial software</w:t>
      </w:r>
    </w:p>
    <w:p w14:paraId="365AFBBF" w14:textId="77777777" w:rsidR="00B3413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dustry-Specific Features:</w:t>
      </w:r>
      <w:r>
        <w:t xml:space="preserve"> Tailored for wholesale food products business with relevant compliance features</w:t>
      </w:r>
    </w:p>
    <w:p w14:paraId="5B78AD3F" w14:textId="77777777" w:rsidR="00B3413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ulti-Channel Sales:</w:t>
      </w:r>
      <w:r>
        <w:t xml:space="preserve"> Supports in-store, online, and mobile sales channels from single system</w:t>
      </w:r>
    </w:p>
    <w:p w14:paraId="3F9B2214" w14:textId="77777777" w:rsidR="00B3413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ustomer Relationship Management:</w:t>
      </w:r>
      <w:r>
        <w:t xml:space="preserve"> Built-in CRM features for better customer service and retention</w:t>
      </w:r>
    </w:p>
    <w:p w14:paraId="3D772B16" w14:textId="77777777" w:rsidR="00B3413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ventory Optimization:</w:t>
      </w:r>
      <w:r>
        <w:t xml:space="preserve"> Real-time tracking and automated reordering prevent stockouts and overstock</w:t>
      </w:r>
    </w:p>
    <w:p w14:paraId="1FBCD252" w14:textId="77777777" w:rsidR="00B34139" w:rsidRDefault="00000000">
      <w:pPr>
        <w:pStyle w:val="Heading3"/>
      </w:pPr>
      <w:bookmarkStart w:id="15" w:name="operational-advantages"/>
      <w:bookmarkEnd w:id="14"/>
      <w:r>
        <w:t>Operational Advantages:</w:t>
      </w:r>
    </w:p>
    <w:p w14:paraId="29DD59C6" w14:textId="77777777" w:rsidR="00B3413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ser-Friendly Interface:</w:t>
      </w:r>
      <w:r>
        <w:t xml:space="preserve"> Intuitive design reduces training time for staff</w:t>
      </w:r>
    </w:p>
    <w:p w14:paraId="2BC9CD6F" w14:textId="77777777" w:rsidR="00B3413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ulti-language Support:</w:t>
      </w:r>
      <w:r>
        <w:t xml:space="preserve"> Serves diverse customer base effectively</w:t>
      </w:r>
    </w:p>
    <w:p w14:paraId="77DAE041" w14:textId="77777777" w:rsidR="00B3413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loud-Based Access:</w:t>
      </w:r>
      <w:r>
        <w:t xml:space="preserve"> Access business data from anywhere with internet connection</w:t>
      </w:r>
    </w:p>
    <w:p w14:paraId="22DA2204" w14:textId="77777777" w:rsidR="00B3413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utomated Compliance:</w:t>
      </w:r>
      <w:r>
        <w:t xml:space="preserve"> Built-in GST calculations and e-invoicing reduce manual errors</w:t>
      </w:r>
    </w:p>
    <w:p w14:paraId="2557A56F" w14:textId="77777777" w:rsidR="00B34139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mprehensive Reporting:</w:t>
      </w:r>
      <w:r>
        <w:t xml:space="preserve"> Data-driven insights for better business decision making</w:t>
      </w:r>
    </w:p>
    <w:p w14:paraId="2E724CB8" w14:textId="77777777" w:rsidR="00B34139" w:rsidRDefault="00000000">
      <w:pPr>
        <w:pStyle w:val="Heading3"/>
      </w:pPr>
      <w:bookmarkStart w:id="16" w:name="competitive-advantages"/>
      <w:bookmarkEnd w:id="15"/>
      <w:r>
        <w:lastRenderedPageBreak/>
        <w:t>Competitive Advantages:</w:t>
      </w:r>
    </w:p>
    <w:p w14:paraId="71F60DED" w14:textId="77777777" w:rsidR="00B3413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dern Technology Stack:</w:t>
      </w:r>
      <w:r>
        <w:t xml:space="preserve"> Uses latest technologies ensuring future-proof solution</w:t>
      </w:r>
    </w:p>
    <w:p w14:paraId="07812A32" w14:textId="77777777" w:rsidR="00B3413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ustomizable Features:</w:t>
      </w:r>
      <w:r>
        <w:t xml:space="preserve"> Can be easily modified to adapt to changing business requirements</w:t>
      </w:r>
    </w:p>
    <w:p w14:paraId="013C85A0" w14:textId="77777777" w:rsidR="00B3413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tegration Capabilities:</w:t>
      </w:r>
      <w:r>
        <w:t xml:space="preserve"> Can integrate with existing business tools and third-party services</w:t>
      </w:r>
    </w:p>
    <w:p w14:paraId="09DF0D37" w14:textId="77777777" w:rsidR="00B3413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erformance Optimized:</w:t>
      </w:r>
      <w:r>
        <w:t xml:space="preserve"> Fast loading times and responsive user experience</w:t>
      </w:r>
    </w:p>
    <w:p w14:paraId="4D0AB266" w14:textId="77777777" w:rsidR="00B34139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ecurity Features:</w:t>
      </w:r>
      <w:r>
        <w:t xml:space="preserve"> Enterprise-grade security with role-based access control and data encryption</w:t>
      </w:r>
    </w:p>
    <w:p w14:paraId="2E6AD9F8" w14:textId="77777777" w:rsidR="00B34139" w:rsidRDefault="00000000">
      <w:r>
        <w:pict w14:anchorId="1658B1BE">
          <v:rect id="_x0000_i1030" style="width:0;height:1.5pt" o:hralign="center" o:hrstd="t" o:hr="t"/>
        </w:pict>
      </w:r>
    </w:p>
    <w:p w14:paraId="5438D842" w14:textId="77777777" w:rsidR="00B34139" w:rsidRDefault="00000000">
      <w:pPr>
        <w:pStyle w:val="Heading2"/>
      </w:pPr>
      <w:bookmarkStart w:id="17" w:name="backend-architecture-details"/>
      <w:bookmarkEnd w:id="12"/>
      <w:bookmarkEnd w:id="16"/>
      <w:r>
        <w:t>Backend Architecture Details</w:t>
      </w:r>
    </w:p>
    <w:p w14:paraId="23CD3BA9" w14:textId="77777777" w:rsidR="00B34139" w:rsidRDefault="00000000">
      <w:pPr>
        <w:pStyle w:val="Heading3"/>
      </w:pPr>
      <w:bookmarkStart w:id="18" w:name="server-infrastructure"/>
      <w:r>
        <w:t>Server Infrastructure:</w:t>
      </w:r>
    </w:p>
    <w:p w14:paraId="13769A83" w14:textId="77777777" w:rsidR="00B3413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PI Gateway:</w:t>
      </w:r>
      <w:r>
        <w:t xml:space="preserve"> Express.js with TypeScript for routing and middleware management</w:t>
      </w:r>
    </w:p>
    <w:p w14:paraId="48125E71" w14:textId="77777777" w:rsidR="00B3413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atabase Layer:</w:t>
      </w:r>
      <w:r>
        <w:t xml:space="preserve"> PostgreSQL with Prisma ORM for type-safe database operations</w:t>
      </w:r>
    </w:p>
    <w:p w14:paraId="03BE0081" w14:textId="77777777" w:rsidR="00B3413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aching Layer:</w:t>
      </w:r>
      <w:r>
        <w:t xml:space="preserve"> Redis for session management and frequently accessed data</w:t>
      </w:r>
    </w:p>
    <w:p w14:paraId="2B25F41C" w14:textId="77777777" w:rsidR="00B3413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uthentication Service:</w:t>
      </w:r>
      <w:r>
        <w:t xml:space="preserve"> JWT-based authentication with role-based access control</w:t>
      </w:r>
    </w:p>
    <w:p w14:paraId="6A12A631" w14:textId="77777777" w:rsidR="00B34139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ile Management:</w:t>
      </w:r>
      <w:r>
        <w:t xml:space="preserve"> Multer for file uploads with AWS S3 integration</w:t>
      </w:r>
    </w:p>
    <w:p w14:paraId="687EA5B4" w14:textId="77777777" w:rsidR="00B34139" w:rsidRDefault="00000000">
      <w:pPr>
        <w:pStyle w:val="Heading3"/>
      </w:pPr>
      <w:bookmarkStart w:id="19" w:name="database-design"/>
      <w:bookmarkEnd w:id="18"/>
      <w:r>
        <w:t>Database Design:</w:t>
      </w:r>
    </w:p>
    <w:p w14:paraId="5DA7C68D" w14:textId="77777777" w:rsidR="00B3413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lational Structure:</w:t>
      </w:r>
      <w:r>
        <w:t xml:space="preserve"> Normalized database design for data integrity</w:t>
      </w:r>
    </w:p>
    <w:p w14:paraId="0878F91A" w14:textId="77777777" w:rsidR="00B3413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Key Tables:</w:t>
      </w:r>
      <w:r>
        <w:t xml:space="preserve"> Users, Customers, Products, Orders, Inventory, Transactions, GST_Records</w:t>
      </w:r>
    </w:p>
    <w:p w14:paraId="23F900D0" w14:textId="77777777" w:rsidR="00B3413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dexing Strategy:</w:t>
      </w:r>
      <w:r>
        <w:t xml:space="preserve"> Optimized indexes for frequently queried data</w:t>
      </w:r>
    </w:p>
    <w:p w14:paraId="22A0DF0A" w14:textId="77777777" w:rsidR="00B34139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Backup Strategy:</w:t>
      </w:r>
      <w:r>
        <w:t xml:space="preserve"> Automated daily backups with point-in-time recovery</w:t>
      </w:r>
    </w:p>
    <w:p w14:paraId="1099544F" w14:textId="77777777" w:rsidR="00B34139" w:rsidRDefault="00000000">
      <w:pPr>
        <w:pStyle w:val="Heading3"/>
      </w:pPr>
      <w:bookmarkStart w:id="20" w:name="api-architecture"/>
      <w:bookmarkEnd w:id="19"/>
      <w:r>
        <w:t>API Architecture:</w:t>
      </w:r>
    </w:p>
    <w:p w14:paraId="65440DB9" w14:textId="77777777" w:rsidR="00B3413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STful APIs:</w:t>
      </w:r>
      <w:r>
        <w:t xml:space="preserve"> Standard REST endpoints for CRUD operations</w:t>
      </w:r>
    </w:p>
    <w:p w14:paraId="7ECF66CB" w14:textId="77777777" w:rsidR="00B3413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raphQL Integration:</w:t>
      </w:r>
      <w:r>
        <w:t xml:space="preserve"> Optional GraphQL for complex data queries</w:t>
      </w:r>
    </w:p>
    <w:p w14:paraId="75A76BDC" w14:textId="77777777" w:rsidR="00B3413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WebSocket Support:</w:t>
      </w:r>
      <w:r>
        <w:t xml:space="preserve"> Real-time communication for inventory updates</w:t>
      </w:r>
    </w:p>
    <w:p w14:paraId="32E1C957" w14:textId="77777777" w:rsidR="00B3413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ate Limiting:</w:t>
      </w:r>
      <w:r>
        <w:t xml:space="preserve"> API throttling to prevent abuse</w:t>
      </w:r>
    </w:p>
    <w:p w14:paraId="1AF5D02C" w14:textId="77777777" w:rsidR="00B3413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put Validation:</w:t>
      </w:r>
      <w:r>
        <w:t xml:space="preserve"> Comprehensive input sanitization and validation</w:t>
      </w:r>
    </w:p>
    <w:p w14:paraId="633FD8FC" w14:textId="77777777" w:rsidR="00B34139" w:rsidRDefault="00000000">
      <w:pPr>
        <w:pStyle w:val="Heading3"/>
      </w:pPr>
      <w:bookmarkStart w:id="21" w:name="security-implementation"/>
      <w:bookmarkEnd w:id="20"/>
      <w:r>
        <w:t>Security Implementation:</w:t>
      </w:r>
    </w:p>
    <w:p w14:paraId="237433CF" w14:textId="77777777" w:rsidR="00B3413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ata Encryption:</w:t>
      </w:r>
      <w:r>
        <w:t xml:space="preserve"> AES-256 encryption for sensitive data storage</w:t>
      </w:r>
    </w:p>
    <w:p w14:paraId="3BF45422" w14:textId="77777777" w:rsidR="00B3413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PI Security:</w:t>
      </w:r>
      <w:r>
        <w:t xml:space="preserve"> HTTPS enforcement, CORS configuration, JWT token validation</w:t>
      </w:r>
    </w:p>
    <w:p w14:paraId="274C5E37" w14:textId="77777777" w:rsidR="00B3413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ccess Control:</w:t>
      </w:r>
      <w:r>
        <w:t xml:space="preserve"> Role-based permissions (Admin, Manager, Staff, Customer)</w:t>
      </w:r>
    </w:p>
    <w:p w14:paraId="37C730DC" w14:textId="77777777" w:rsidR="00B3413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udit Trail:</w:t>
      </w:r>
      <w:r>
        <w:t xml:space="preserve"> Complete logging of all system activities</w:t>
      </w:r>
    </w:p>
    <w:p w14:paraId="6FAA2955" w14:textId="77777777" w:rsidR="00B3413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CI DSS Compliance:</w:t>
      </w:r>
      <w:r>
        <w:t xml:space="preserve"> Secure payment processing standards compliance</w:t>
      </w:r>
    </w:p>
    <w:p w14:paraId="6E0091AB" w14:textId="77777777" w:rsidR="00B34139" w:rsidRDefault="00000000">
      <w:r>
        <w:pict w14:anchorId="63A775E7">
          <v:rect id="_x0000_i1031" style="width:0;height:1.5pt" o:hralign="center" o:hrstd="t" o:hr="t"/>
        </w:pict>
      </w:r>
    </w:p>
    <w:p w14:paraId="3BDA117A" w14:textId="77777777" w:rsidR="00B34139" w:rsidRDefault="00000000">
      <w:pPr>
        <w:pStyle w:val="BodyText"/>
      </w:pPr>
      <w:r>
        <w:rPr>
          <w:b/>
          <w:bCs/>
        </w:rPr>
        <w:lastRenderedPageBreak/>
        <w:t>Technology Focus:</w:t>
      </w:r>
      <w:r>
        <w:t xml:space="preserve"> Full-Stack JavaScript Development with TypeScript, Modern Web Technologies, Cross-Platform Mobile Development, Database Management, Cloud Deployment</w:t>
      </w:r>
      <w:bookmarkEnd w:id="0"/>
      <w:bookmarkEnd w:id="17"/>
      <w:bookmarkEnd w:id="21"/>
    </w:p>
    <w:sectPr w:rsidR="00B341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54EC01" w14:textId="77777777" w:rsidR="004A1192" w:rsidRDefault="004A1192">
      <w:pPr>
        <w:spacing w:after="0"/>
      </w:pPr>
      <w:r>
        <w:separator/>
      </w:r>
    </w:p>
  </w:endnote>
  <w:endnote w:type="continuationSeparator" w:id="0">
    <w:p w14:paraId="6F7DC22B" w14:textId="77777777" w:rsidR="004A1192" w:rsidRDefault="004A1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C6B2B6" w14:textId="77777777" w:rsidR="004A1192" w:rsidRDefault="004A1192">
      <w:r>
        <w:separator/>
      </w:r>
    </w:p>
  </w:footnote>
  <w:footnote w:type="continuationSeparator" w:id="0">
    <w:p w14:paraId="599D1246" w14:textId="77777777" w:rsidR="004A1192" w:rsidRDefault="004A11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F014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FCB5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1FA6D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44904939">
    <w:abstractNumId w:val="0"/>
  </w:num>
  <w:num w:numId="2" w16cid:durableId="1440829255">
    <w:abstractNumId w:val="1"/>
  </w:num>
  <w:num w:numId="3" w16cid:durableId="1965576259">
    <w:abstractNumId w:val="1"/>
  </w:num>
  <w:num w:numId="4" w16cid:durableId="442530636">
    <w:abstractNumId w:val="1"/>
  </w:num>
  <w:num w:numId="5" w16cid:durableId="504635083">
    <w:abstractNumId w:val="1"/>
  </w:num>
  <w:num w:numId="6" w16cid:durableId="1780025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954447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09478437">
    <w:abstractNumId w:val="1"/>
  </w:num>
  <w:num w:numId="9" w16cid:durableId="1007829727">
    <w:abstractNumId w:val="1"/>
  </w:num>
  <w:num w:numId="10" w16cid:durableId="934746048">
    <w:abstractNumId w:val="1"/>
  </w:num>
  <w:num w:numId="11" w16cid:durableId="1046176343">
    <w:abstractNumId w:val="1"/>
  </w:num>
  <w:num w:numId="12" w16cid:durableId="767846254">
    <w:abstractNumId w:val="1"/>
  </w:num>
  <w:num w:numId="13" w16cid:durableId="405106338">
    <w:abstractNumId w:val="1"/>
  </w:num>
  <w:num w:numId="14" w16cid:durableId="1608583075">
    <w:abstractNumId w:val="1"/>
  </w:num>
  <w:num w:numId="15" w16cid:durableId="1144158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4139"/>
    <w:rsid w:val="004801CA"/>
    <w:rsid w:val="004A1192"/>
    <w:rsid w:val="00680C22"/>
    <w:rsid w:val="00B341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1EB7F"/>
  <w15:docId w15:val="{B1C34D42-4C90-4A5F-9EA5-D17DAC15B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ABCAD7-2311-49ED-9582-B12961C96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068</Words>
  <Characters>6094</Characters>
  <Application>Microsoft Office Word</Application>
  <DocSecurity>0</DocSecurity>
  <Lines>50</Lines>
  <Paragraphs>14</Paragraphs>
  <ScaleCrop>false</ScaleCrop>
  <Company/>
  <LinksUpToDate>false</LinksUpToDate>
  <CharactersWithSpaces>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 GO</cp:lastModifiedBy>
  <cp:revision>2</cp:revision>
  <dcterms:created xsi:type="dcterms:W3CDTF">2025-07-31T08:58:00Z</dcterms:created>
  <dcterms:modified xsi:type="dcterms:W3CDTF">2025-07-31T09:02:00Z</dcterms:modified>
</cp:coreProperties>
</file>